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A24A1" w14:textId="77777777" w:rsidR="00285CC8" w:rsidRDefault="00E81975">
      <w:pPr>
        <w:pStyle w:val="a4"/>
      </w:pPr>
      <w:r>
        <w:t>Анализ файловой системы Linux</w:t>
      </w:r>
    </w:p>
    <w:p w14:paraId="49BBFFB7" w14:textId="77777777" w:rsidR="00285CC8" w:rsidRDefault="00E81975">
      <w:pPr>
        <w:pStyle w:val="a5"/>
      </w:pPr>
      <w:r>
        <w:t>Лабораторная работа 7</w:t>
      </w:r>
    </w:p>
    <w:p w14:paraId="4C4DF768" w14:textId="77777777" w:rsidR="00285CC8" w:rsidRDefault="00E81975">
      <w:pPr>
        <w:pStyle w:val="Author"/>
      </w:pPr>
      <w:r>
        <w:t>Смольняков Данил Евгеньевич</w:t>
      </w:r>
    </w:p>
    <w:p w14:paraId="66192825" w14:textId="77777777" w:rsidR="00285CC8" w:rsidRDefault="00E81975">
      <w:pPr>
        <w:pStyle w:val="a6"/>
      </w:pPr>
      <w:r>
        <w:t>Архитектура компьютеров и ОС</w:t>
      </w:r>
    </w:p>
    <w:p w14:paraId="6E260BB3" w14:textId="77777777" w:rsidR="00285CC8" w:rsidRDefault="00E81975">
      <w:pPr>
        <w:pStyle w:val="1"/>
      </w:pPr>
      <w:bookmarkStart w:id="0" w:name="цель-работы"/>
      <w:r>
        <w:t>Цель работы</w:t>
      </w:r>
    </w:p>
    <w:p w14:paraId="449BC052" w14:textId="77777777" w:rsidR="00285CC8" w:rsidRDefault="00E81975">
      <w:pPr>
        <w:pStyle w:val="2"/>
      </w:pPr>
      <w:bookmarkStart w:id="1" w:name="цель"/>
      <w:r>
        <w:t>Цель</w:t>
      </w:r>
    </w:p>
    <w:p w14:paraId="262DF204" w14:textId="77777777" w:rsidR="00285CC8" w:rsidRDefault="00E81975">
      <w:pPr>
        <w:pStyle w:val="Compact"/>
        <w:numPr>
          <w:ilvl w:val="0"/>
          <w:numId w:val="2"/>
        </w:numPr>
      </w:pPr>
      <w:r>
        <w:t>Изучить структуру каталогов</w:t>
      </w:r>
    </w:p>
    <w:p w14:paraId="4BAA5054" w14:textId="77777777" w:rsidR="00285CC8" w:rsidRDefault="00E81975">
      <w:pPr>
        <w:pStyle w:val="FirstParagraph"/>
      </w:pPr>
      <w:r>
        <w:t>-Освоить команды управления файлами</w:t>
      </w:r>
    </w:p>
    <w:p w14:paraId="5FD88E4A" w14:textId="77777777" w:rsidR="00285CC8" w:rsidRDefault="00E81975">
      <w:pPr>
        <w:pStyle w:val="a0"/>
      </w:pPr>
      <w:r>
        <w:t>-Научиться работать с правами доступа</w:t>
      </w:r>
    </w:p>
    <w:p w14:paraId="11D79CAE" w14:textId="77777777" w:rsidR="00285CC8" w:rsidRDefault="00E81975">
      <w:r>
        <w:pict w14:anchorId="428864A4">
          <v:rect id="_x0000_i1025" style="width:0;height:1.5pt" o:hralign="center" o:hrstd="t" o:hr="t"/>
        </w:pict>
      </w:r>
    </w:p>
    <w:p w14:paraId="17A272FD" w14:textId="77777777" w:rsidR="00285CC8" w:rsidRDefault="00E81975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4E221B17" w14:textId="77777777" w:rsidR="00285CC8" w:rsidRDefault="00E81975">
      <w:pPr>
        <w:pStyle w:val="2"/>
      </w:pPr>
      <w:bookmarkStart w:id="3" w:name="выполнение-основных-команд"/>
      <w:r>
        <w:t>1. Выполнение основных команд</w:t>
      </w:r>
    </w:p>
    <w:p w14:paraId="0D7630A1" w14:textId="77777777" w:rsidR="00285CC8" w:rsidRDefault="00E81975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Перемещение, копирование, удаление файлов.</w:t>
      </w:r>
    </w:p>
    <w:p w14:paraId="0A3439DA" w14:textId="745E5DBF" w:rsidR="00285CC8" w:rsidRDefault="00E81975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2675A6">
        <w:rPr>
          <w:b/>
          <w:bCs/>
          <w:noProof/>
        </w:rPr>
        <w:t xml:space="preserve"> </w:t>
      </w:r>
      <w:r w:rsidR="002675A6">
        <w:rPr>
          <w:b/>
          <w:bCs/>
          <w:noProof/>
        </w:rPr>
        <w:drawing>
          <wp:inline distT="0" distB="0" distL="0" distR="0" wp14:anchorId="2EEEAD59" wp14:editId="79349A10">
            <wp:extent cx="6153150" cy="12382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Выполнение основных команд</w:t>
      </w:r>
    </w:p>
    <w:p w14:paraId="109C1DDD" w14:textId="77777777" w:rsidR="00285CC8" w:rsidRDefault="00E81975">
      <w:r>
        <w:pict w14:anchorId="0589BA87">
          <v:rect id="_x0000_i1026" style="width:0;height:1.5pt" o:hralign="center" o:hrstd="t" o:hr="t"/>
        </w:pict>
      </w:r>
    </w:p>
    <w:p w14:paraId="50326D91" w14:textId="77777777" w:rsidR="00285CC8" w:rsidRDefault="00E81975">
      <w:pPr>
        <w:pStyle w:val="2"/>
      </w:pPr>
      <w:bookmarkStart w:id="4" w:name="просмотр-файла-паролей"/>
      <w:bookmarkEnd w:id="3"/>
      <w:r>
        <w:t>2. Просмотр файла паролей</w:t>
      </w:r>
    </w:p>
    <w:p w14:paraId="39A23C0D" w14:textId="77777777" w:rsidR="00285CC8" w:rsidRDefault="00E81975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росмотр файла паролей коман</w:t>
      </w:r>
      <w:r>
        <w:t xml:space="preserve">дой </w:t>
      </w:r>
      <w:r>
        <w:rPr>
          <w:rStyle w:val="VerbatimChar"/>
        </w:rPr>
        <w:t>cat /etc/passwd</w:t>
      </w:r>
      <w:r>
        <w:t>.</w:t>
      </w:r>
    </w:p>
    <w:p w14:paraId="1FE6998A" w14:textId="7C742F14" w:rsidR="00285CC8" w:rsidRDefault="00E81975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 w:rsidR="002675A6" w:rsidRPr="002675A6">
        <w:rPr>
          <w:b/>
          <w:bCs/>
          <w:noProof/>
        </w:rPr>
        <w:t xml:space="preserve"> </w:t>
      </w:r>
      <w:r w:rsidR="002675A6">
        <w:rPr>
          <w:b/>
          <w:bCs/>
          <w:noProof/>
        </w:rPr>
        <w:drawing>
          <wp:inline distT="0" distB="0" distL="0" distR="0" wp14:anchorId="4F45BE10" wp14:editId="26FBA793">
            <wp:extent cx="4943475" cy="485150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909" cy="4860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Просмотр файла паролей:</w:t>
      </w:r>
    </w:p>
    <w:p w14:paraId="6C9CFC4D" w14:textId="77777777" w:rsidR="00285CC8" w:rsidRDefault="00E81975">
      <w:r>
        <w:pict w14:anchorId="0FC58372">
          <v:rect id="_x0000_i1027" style="width:0;height:1.5pt" o:hralign="center" o:hrstd="t" o:hr="t"/>
        </w:pict>
      </w:r>
    </w:p>
    <w:p w14:paraId="5D880683" w14:textId="77777777" w:rsidR="00285CC8" w:rsidRDefault="00E81975">
      <w:pPr>
        <w:pStyle w:val="2"/>
      </w:pPr>
      <w:bookmarkStart w:id="5" w:name="возврат-прав"/>
      <w:bookmarkEnd w:id="4"/>
      <w:r>
        <w:t>3. Возврат прав</w:t>
      </w:r>
    </w:p>
    <w:p w14:paraId="466EC933" w14:textId="77777777" w:rsidR="00285CC8" w:rsidRDefault="00E81975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Возврат прав: с помощью команды </w:t>
      </w:r>
      <w:r>
        <w:rPr>
          <w:rStyle w:val="VerbatimChar"/>
        </w:rPr>
        <w:t>chmod u+x ~/play</w:t>
      </w:r>
      <w:r>
        <w:t>.</w:t>
      </w:r>
    </w:p>
    <w:p w14:paraId="3638B5B3" w14:textId="77777777" w:rsidR="002675A6" w:rsidRPr="002675A6" w:rsidRDefault="00E81975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23297BCD" w14:textId="35FFED20" w:rsidR="00285CC8" w:rsidRDefault="002675A6">
      <w:pPr>
        <w:pStyle w:val="Compact"/>
        <w:numPr>
          <w:ilvl w:val="0"/>
          <w:numId w:val="5"/>
        </w:numPr>
      </w:pPr>
      <w:r w:rsidRPr="002675A6">
        <w:rPr>
          <w:b/>
          <w:bCs/>
          <w:noProof/>
        </w:rPr>
        <w:t xml:space="preserve"> </w:t>
      </w:r>
      <w:r>
        <w:rPr>
          <w:b/>
          <w:bCs/>
          <w:noProof/>
        </w:rPr>
        <w:drawing>
          <wp:inline distT="0" distB="0" distL="0" distR="0" wp14:anchorId="33B3DF18" wp14:editId="16827DCE">
            <wp:extent cx="4076700" cy="3143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1975">
        <w:br/>
        <w:t>Возврат прав</w:t>
      </w:r>
    </w:p>
    <w:p w14:paraId="097F2BE3" w14:textId="77777777" w:rsidR="00285CC8" w:rsidRDefault="00E81975">
      <w:r>
        <w:pict w14:anchorId="27505AF2">
          <v:rect id="_x0000_i1028" style="width:0;height:1.5pt" o:hralign="center" o:hrstd="t" o:hr="t"/>
        </w:pict>
      </w:r>
    </w:p>
    <w:p w14:paraId="6EC350B8" w14:textId="77777777" w:rsidR="00285CC8" w:rsidRDefault="00E81975">
      <w:pPr>
        <w:pStyle w:val="1"/>
      </w:pPr>
      <w:bookmarkStart w:id="6" w:name="контрольные-вопросы"/>
      <w:bookmarkEnd w:id="2"/>
      <w:bookmarkEnd w:id="5"/>
      <w:r>
        <w:t>Контрольные вопросы</w:t>
      </w:r>
    </w:p>
    <w:p w14:paraId="55FC97F5" w14:textId="77777777" w:rsidR="00285CC8" w:rsidRDefault="00E81975">
      <w:pPr>
        <w:pStyle w:val="2"/>
      </w:pPr>
      <w:bookmarkStart w:id="7" w:name="ответы"/>
      <w:r>
        <w:t>Ответы</w:t>
      </w:r>
    </w:p>
    <w:p w14:paraId="565E683F" w14:textId="77777777" w:rsidR="00285CC8" w:rsidRDefault="00E81975">
      <w:pPr>
        <w:pStyle w:val="FirstParagraph"/>
      </w:pPr>
      <w:r>
        <w:t>1.Характеристика файловых систем: ext4 (основная для Linux), XFS (высокопроизводительная), Btrfs (снапшоты), FAT32/NTFS (совместимость с Windows).</w:t>
      </w:r>
    </w:p>
    <w:p w14:paraId="7ED21558" w14:textId="77777777" w:rsidR="00285CC8" w:rsidRDefault="00E81975">
      <w:pPr>
        <w:pStyle w:val="a0"/>
      </w:pPr>
      <w:r>
        <w:lastRenderedPageBreak/>
        <w:t>2.Структура ФС Linux: /bin (основные команды), /etc (конфиги), /home (пользователи), /var (логи), /tmp (време</w:t>
      </w:r>
      <w:r>
        <w:t>нные файлы), /usr (программы), /dev (устройства).</w:t>
      </w:r>
    </w:p>
    <w:p w14:paraId="5C89D6B7" w14:textId="77777777" w:rsidR="00285CC8" w:rsidRDefault="00E81975">
      <w:pPr>
        <w:pStyle w:val="a0"/>
      </w:pPr>
      <w:r>
        <w:t>3.Доступность ФС: Монтирование через mount /dev/sdX /mnt/точка.</w:t>
      </w:r>
    </w:p>
    <w:p w14:paraId="2EFF0D2A" w14:textId="77777777" w:rsidR="00285CC8" w:rsidRDefault="00E81975">
      <w:pPr>
        <w:pStyle w:val="a0"/>
      </w:pPr>
      <w:r>
        <w:t>4.Повреждения ФС: Аварийное отключение, ошибки диска; исправление через fsck /dev/sdX.</w:t>
      </w:r>
    </w:p>
    <w:p w14:paraId="09A8C034" w14:textId="77777777" w:rsidR="00285CC8" w:rsidRDefault="00E81975">
      <w:pPr>
        <w:pStyle w:val="a0"/>
      </w:pPr>
      <w:r>
        <w:t>5.Создание ФС: mkfs -t ext4 /dev/sdX.</w:t>
      </w:r>
    </w:p>
    <w:p w14:paraId="29E24A5B" w14:textId="77777777" w:rsidR="00285CC8" w:rsidRDefault="00E81975">
      <w:pPr>
        <w:pStyle w:val="a0"/>
      </w:pPr>
      <w:r>
        <w:t>6.Просмотр файлов</w:t>
      </w:r>
      <w:r>
        <w:t>: cat (весь файл), less (постранично), head/tail (начало/конец).</w:t>
      </w:r>
    </w:p>
    <w:p w14:paraId="694B5920" w14:textId="77777777" w:rsidR="00285CC8" w:rsidRDefault="00E81975">
      <w:pPr>
        <w:pStyle w:val="a0"/>
      </w:pPr>
      <w:r>
        <w:t>7.Команда cp: Копирование файлов (cp file1 file2) и каталогов (cp -r dir1 dir2).</w:t>
      </w:r>
    </w:p>
    <w:p w14:paraId="0AA71930" w14:textId="77777777" w:rsidR="00285CC8" w:rsidRDefault="00E81975">
      <w:pPr>
        <w:pStyle w:val="a0"/>
      </w:pPr>
      <w:r>
        <w:t>8.Команда mv: Перемещение/переименование файлов (mv old new) и каталогов.</w:t>
      </w:r>
    </w:p>
    <w:p w14:paraId="477E03E1" w14:textId="77777777" w:rsidR="00285CC8" w:rsidRDefault="00E81975">
      <w:pPr>
        <w:pStyle w:val="a0"/>
      </w:pPr>
      <w:r>
        <w:t>9.Права доступа: rwx (чтение/запись/</w:t>
      </w:r>
      <w:r>
        <w:t>исполнение), изменяются через chmod (цифрами или буквами).</w:t>
      </w:r>
    </w:p>
    <w:p w14:paraId="4867A67B" w14:textId="77777777" w:rsidR="00285CC8" w:rsidRDefault="00E81975">
      <w:r>
        <w:pict w14:anchorId="50BDC809">
          <v:rect id="_x0000_i1029" style="width:0;height:1.5pt" o:hralign="center" o:hrstd="t" o:hr="t"/>
        </w:pict>
      </w:r>
    </w:p>
    <w:p w14:paraId="4B6A8B0F" w14:textId="77777777" w:rsidR="00285CC8" w:rsidRDefault="00E81975">
      <w:pPr>
        <w:pStyle w:val="1"/>
      </w:pPr>
      <w:bookmarkStart w:id="8" w:name="заключение"/>
      <w:bookmarkEnd w:id="6"/>
      <w:bookmarkEnd w:id="7"/>
      <w:r>
        <w:t>Заключение</w:t>
      </w:r>
    </w:p>
    <w:p w14:paraId="51659823" w14:textId="77777777" w:rsidR="00285CC8" w:rsidRDefault="00E81975">
      <w:pPr>
        <w:pStyle w:val="2"/>
      </w:pPr>
      <w:bookmarkStart w:id="9" w:name="выводы"/>
      <w:r>
        <w:t>Выводы</w:t>
      </w:r>
    </w:p>
    <w:p w14:paraId="418A60D0" w14:textId="77777777" w:rsidR="00285CC8" w:rsidRDefault="00E81975">
      <w:pPr>
        <w:pStyle w:val="Compact"/>
        <w:numPr>
          <w:ilvl w:val="0"/>
          <w:numId w:val="6"/>
        </w:numPr>
      </w:pPr>
      <w:r>
        <w:t>Приобретены практические навыки работы с файлами и каталогами в Linux, изучены основные команды и принципы управления правами.</w:t>
      </w:r>
    </w:p>
    <w:p w14:paraId="74B0ED31" w14:textId="77777777" w:rsidR="00285CC8" w:rsidRDefault="00E81975">
      <w:pPr>
        <w:pStyle w:val="Compact"/>
        <w:numPr>
          <w:ilvl w:val="0"/>
          <w:numId w:val="6"/>
        </w:numPr>
      </w:pPr>
      <w:r>
        <w:t>Полученные знания применимы в системном администри</w:t>
      </w:r>
      <w:r>
        <w:t>ровании.</w:t>
      </w:r>
      <w:bookmarkEnd w:id="8"/>
      <w:bookmarkEnd w:id="9"/>
    </w:p>
    <w:sectPr w:rsidR="00285C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4556D" w14:textId="77777777" w:rsidR="00E81975" w:rsidRDefault="00E81975">
      <w:pPr>
        <w:spacing w:after="0"/>
      </w:pPr>
      <w:r>
        <w:separator/>
      </w:r>
    </w:p>
  </w:endnote>
  <w:endnote w:type="continuationSeparator" w:id="0">
    <w:p w14:paraId="7AB14B60" w14:textId="77777777" w:rsidR="00E81975" w:rsidRDefault="00E819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7E2A" w14:textId="77777777" w:rsidR="00E81975" w:rsidRDefault="00E81975">
      <w:r>
        <w:separator/>
      </w:r>
    </w:p>
  </w:footnote>
  <w:footnote w:type="continuationSeparator" w:id="0">
    <w:p w14:paraId="7CD28928" w14:textId="77777777" w:rsidR="00E81975" w:rsidRDefault="00E819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C86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15E2C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5CC8"/>
    <w:rsid w:val="002675A6"/>
    <w:rsid w:val="00285CC8"/>
    <w:rsid w:val="00E819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1F5C4"/>
  <w15:docId w15:val="{81D62B11-4023-4A89-AEC0-C5BA9F914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9</Words>
  <Characters>1422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</dc:title>
  <dc:creator>Смольняков Данил Евгеньевич</dc:creator>
  <cp:keywords/>
  <cp:lastModifiedBy>Данил Смольняков</cp:lastModifiedBy>
  <cp:revision>2</cp:revision>
  <dcterms:created xsi:type="dcterms:W3CDTF">2025-03-29T19:34:00Z</dcterms:created>
  <dcterms:modified xsi:type="dcterms:W3CDTF">2025-03-29T19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7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